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PSSI was initiated in 2021 in response to long‑standing concerns about declines in many salmon populations, increasing pressures from climate change, and the need for more integrated approaches to management and recovery. Over its five year span, the multi-faceted initiative sought to restore vulnerable populations of Pacific salmon and their habitats, support sustainable fishing opportunities while reducing impacts on at‑risk stocks, and build capacity among partners to achieve better outcomes for Pacific salmon.</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 intended to provide a framework for aligning and coordinating actions across habitat, hatcheries, fisheries, and governance. The four pillars —Conservation and Stewardship, Salmon Enhancement, Harvest Transformation, and Integration and Collaboration— each involved multiple sectors within DFO and were composed of several</w:t>
      </w:r>
      <w:r>
        <w:t xml:space="preserve"> </w:t>
      </w:r>
      <w:r>
        <w:t xml:space="preserve">“</w:t>
      </w:r>
      <w:r>
        <w:t xml:space="preserve">initiatives</w:t>
      </w:r>
      <w:r>
        <w:t xml:space="preserve">”</w:t>
      </w:r>
      <w:r>
        <w:t xml:space="preserve">, which were distinct elements for funding and reporting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e3571cf2-546f-4fd8-9eda-eef95d71db1d"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3571cf2-546f-4fd8-9eda-eef95d71db1d"/>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8ad9d8fa-e77f-4df7-ab78-7b873921ef55"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d9d8fa-e77f-4df7-ab78-7b873921ef55"/>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6" w:name="life-cycle"/>
    <w:p>
      <w:pPr>
        <w:pStyle w:val="Heading3"/>
      </w:pPr>
      <w:r>
        <w:t xml:space="preserve">A. Life cycle assessment and monitoring</w:t>
      </w:r>
    </w:p>
    <w:bookmarkStart w:id="23"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8790cb71-411b-49c1-8fb4-02e9b303b85b"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790cb71-411b-49c1-8fb4-02e9b303b85b"/>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3"/>
    <w:bookmarkStart w:id="24"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e1f31ee8-4ee3-4501-8e6e-5e35c13251aa"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1f31ee8-4ee3-4501-8e6e-5e35c13251aa"/>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4"/>
    <w:bookmarkStart w:id="25" w:name="salmon-population-monitoring"/>
    <w:p>
      <w:pPr>
        <w:pStyle w:val="Heading4"/>
      </w:pPr>
      <w:r>
        <w:t xml:space="preserve">Population monitoring</w:t>
      </w:r>
    </w:p>
    <w:p xmlns:w14="http://schemas.microsoft.com/office/word/2010/wordml">
      <w:pPr>
        <w:pStyle w:val="TableCaption"/>
        <w:jc w:val="center"/>
        <w:keepNext/>
      </w:pPr>
      <w:r>
        <w:rPr>
          <w:rFonts/>
          <w:b w:val="true"/>
          <w:strike w:val="false"/>
        </w:rPr>
        <w:t xml:space="preserve">Table  </w:t>
      </w:r>
      <w:bookmarkStart w:id="86b656c2-3be4-4033-b73b-23dd74323ac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6b656c2-3be4-4033-b73b-23dd74323ac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5"/>
    <w:bookmarkEnd w:id="26"/>
    <w:bookmarkStart w:id="27" w:name="marine-ecosystems"/>
    <w:p>
      <w:pPr>
        <w:pStyle w:val="Heading3"/>
      </w:pPr>
      <w:r>
        <w:t xml:space="preserve">B. Marine ecosystems (IP/NB)</w:t>
      </w:r>
    </w:p>
    <w:p xmlns:w14="http://schemas.microsoft.com/office/word/2010/wordml">
      <w:pPr>
        <w:pStyle w:val="TableCaption"/>
        <w:jc w:val="center"/>
        <w:keepNext/>
      </w:pPr>
      <w:r>
        <w:rPr>
          <w:rFonts/>
          <w:b w:val="true"/>
          <w:strike w:val="false"/>
        </w:rPr>
        <w:t xml:space="preserve">Table  </w:t>
      </w:r>
      <w:bookmarkStart w:id="e6778a26-af4e-4658-a37b-8c6309befd06"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6778a26-af4e-4658-a37b-8c6309befd06"/>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1"/>
        </w:numPr>
      </w:pPr>
      <w:r>
        <w:t xml:space="preserve">Oceanographic studies monitoring marine conditions to understand their influence on salmon productivity</w:t>
      </w:r>
    </w:p>
    <w:p>
      <w:pPr>
        <w:numPr>
          <w:ilvl w:val="1"/>
          <w:numId w:val="1002"/>
        </w:numPr>
      </w:pPr>
      <w:r>
        <w:t xml:space="preserve">Zooplankton and krill monitoring (Akash Sastri)</w:t>
      </w:r>
    </w:p>
    <w:p>
      <w:pPr>
        <w:numPr>
          <w:ilvl w:val="1"/>
          <w:numId w:val="1002"/>
        </w:numPr>
      </w:pPr>
      <w:r>
        <w:t xml:space="preserve">Hypoxia and temperature within Vancouver Island fjords (Laura Bianucci)</w:t>
      </w:r>
    </w:p>
    <w:p>
      <w:pPr>
        <w:numPr>
          <w:ilvl w:val="1"/>
          <w:numId w:val="1002"/>
        </w:numPr>
      </w:pPr>
      <w:r>
        <w:t xml:space="preserve">Acoustic monitoring of salmon and salmon prey (Stephane Gauthier)</w:t>
      </w:r>
    </w:p>
    <w:p>
      <w:pPr>
        <w:numPr>
          <w:ilvl w:val="1"/>
          <w:numId w:val="1002"/>
        </w:numPr>
      </w:pPr>
      <w:r>
        <w:t xml:space="preserve">Monitoring harmful algal biotoxins (Andrew Ross)</w:t>
      </w:r>
    </w:p>
    <w:p>
      <w:pPr>
        <w:numPr>
          <w:ilvl w:val="1"/>
          <w:numId w:val="1002"/>
        </w:numPr>
      </w:pPr>
      <w:r>
        <w:t xml:space="preserve">Contaminants monitoring (Lisa Loseto)</w:t>
      </w:r>
    </w:p>
    <w:p>
      <w:pPr>
        <w:numPr>
          <w:ilvl w:val="0"/>
          <w:numId w:val="1001"/>
        </w:numPr>
      </w:pPr>
      <w:r>
        <w:t xml:space="preserve">Research and monitoring on marine ecosystems and predators</w:t>
      </w:r>
    </w:p>
    <w:p>
      <w:pPr>
        <w:numPr>
          <w:ilvl w:val="1"/>
          <w:numId w:val="1003"/>
        </w:numPr>
      </w:pPr>
      <w:r>
        <w:t xml:space="preserve">eDNA monitoring in WCVI (Christoph Deeg)</w:t>
      </w:r>
    </w:p>
    <w:p>
      <w:pPr>
        <w:numPr>
          <w:ilvl w:val="1"/>
          <w:numId w:val="1003"/>
        </w:numPr>
      </w:pPr>
      <w:r>
        <w:t xml:space="preserve">Quantifying salmon predation by sea lions (Came ron Freshwater)</w:t>
      </w:r>
    </w:p>
    <w:bookmarkEnd w:id="27"/>
    <w:bookmarkStart w:id="28"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9b3537e1-cf11-44cb-aa84-bf8abd8aa309"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b3537e1-cf11-44cb-aa84-bf8abd8aa309"/>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4"/>
        </w:numPr>
      </w:pPr>
      <w:r>
        <w:t xml:space="preserve">Risk assessment and mitigation of aquatic invasive species</w:t>
      </w:r>
    </w:p>
    <w:p>
      <w:pPr>
        <w:numPr>
          <w:ilvl w:val="1"/>
          <w:numId w:val="1005"/>
        </w:numPr>
      </w:pPr>
      <w:r>
        <w:t xml:space="preserve">Understanding threats of freshwater AIS (Thomas Therriault)</w:t>
      </w:r>
    </w:p>
    <w:p>
      <w:pPr>
        <w:numPr>
          <w:ilvl w:val="1"/>
          <w:numId w:val="1005"/>
        </w:numPr>
      </w:pPr>
      <w:r>
        <w:t xml:space="preserve">Survival and predation on Okanagan Chinook (Tommy Pontbriand)</w:t>
      </w:r>
    </w:p>
    <w:p>
      <w:pPr>
        <w:numPr>
          <w:ilvl w:val="1"/>
          <w:numId w:val="1005"/>
        </w:numPr>
      </w:pPr>
      <w:r>
        <w:t xml:space="preserve">Monitoring of Smallmouth bass in Cultus Lake (Daniel Doutaz)</w:t>
      </w:r>
    </w:p>
    <w:p>
      <w:pPr>
        <w:numPr>
          <w:ilvl w:val="0"/>
          <w:numId w:val="1004"/>
        </w:numPr>
      </w:pPr>
      <w:r>
        <w:t xml:space="preserve">Research on freshwater toxins and their effects on salmon, particulalrly 6PPD-Q</w:t>
      </w:r>
    </w:p>
    <w:p>
      <w:pPr>
        <w:pStyle w:val="Compact"/>
        <w:numPr>
          <w:ilvl w:val="1"/>
          <w:numId w:val="1006"/>
        </w:numPr>
      </w:pPr>
      <w:r>
        <w:t xml:space="preserve">Identifying tire-related toxic hotspots (Lisa Loseto)</w:t>
      </w:r>
    </w:p>
    <w:p>
      <w:pPr>
        <w:numPr>
          <w:ilvl w:val="0"/>
          <w:numId w:val="1004"/>
        </w:numPr>
      </w:pPr>
      <w:r>
        <w:t xml:space="preserve">Physiological and mechanistic studies to link environmental conditions with survival and productivity</w:t>
      </w:r>
    </w:p>
    <w:p>
      <w:pPr>
        <w:numPr>
          <w:ilvl w:val="1"/>
          <w:numId w:val="1007"/>
        </w:numPr>
      </w:pPr>
      <w:r>
        <w:t xml:space="preserve">Mechanistic modelling linking hydrology to habitat quality (Sean Naman)</w:t>
      </w:r>
    </w:p>
    <w:p>
      <w:pPr>
        <w:numPr>
          <w:ilvl w:val="1"/>
          <w:numId w:val="1007"/>
        </w:numPr>
      </w:pPr>
      <w:r>
        <w:t xml:space="preserve">Physiological studies to understand cumulative impacts on salmon survival (David Patterson)</w:t>
      </w:r>
    </w:p>
    <w:p>
      <w:pPr>
        <w:numPr>
          <w:ilvl w:val="1"/>
          <w:numId w:val="1007"/>
        </w:numPr>
      </w:pPr>
      <w:r>
        <w:t xml:space="preserve">Effects of redd scour on WCVI Chinook (Diana McHugh)</w:t>
      </w:r>
    </w:p>
    <w:p>
      <w:pPr>
        <w:numPr>
          <w:ilvl w:val="0"/>
          <w:numId w:val="1004"/>
        </w:numPr>
      </w:pPr>
      <w:r>
        <w:t xml:space="preserve">Broad-scale spatial and statistical modelling to characterize cumulative threats to freshwater habitat</w:t>
      </w:r>
    </w:p>
    <w:p>
      <w:pPr>
        <w:numPr>
          <w:ilvl w:val="1"/>
          <w:numId w:val="1008"/>
        </w:numPr>
      </w:pPr>
      <w:r>
        <w:t xml:space="preserve">Geospatial indicators of cumulative threats to stream habitat (Josie Iacarella)</w:t>
      </w:r>
    </w:p>
    <w:p>
      <w:pPr>
        <w:numPr>
          <w:ilvl w:val="1"/>
          <w:numId w:val="1008"/>
        </w:numPr>
      </w:pPr>
      <w:r>
        <w:t xml:space="preserve">Effects of forest harvest of salmon productivity (BCSRIF, Maria Kuruvilla)</w:t>
      </w:r>
    </w:p>
    <w:p>
      <w:pPr>
        <w:numPr>
          <w:ilvl w:val="1"/>
          <w:numId w:val="1008"/>
        </w:numPr>
      </w:pPr>
      <w:r>
        <w:t xml:space="preserve">The CEMPRA cumulative effects modelling framework (BCSRIF, Jordan Rosenfeld)</w:t>
      </w:r>
    </w:p>
    <w:bookmarkEnd w:id="28"/>
    <w:bookmarkStart w:id="29" w:name="climate-change-vulnerability"/>
    <w:p>
      <w:pPr>
        <w:pStyle w:val="Heading3"/>
      </w:pPr>
      <w:r>
        <w:t xml:space="preserve">D. Climate change vulnerability (CL)</w:t>
      </w:r>
    </w:p>
    <w:p xmlns:w14="http://schemas.microsoft.com/office/word/2010/wordml">
      <w:pPr>
        <w:pStyle w:val="TableCaption"/>
        <w:jc w:val="center"/>
        <w:keepNext/>
      </w:pPr>
      <w:r>
        <w:rPr>
          <w:rFonts/>
          <w:b w:val="true"/>
          <w:strike w:val="false"/>
        </w:rPr>
        <w:t xml:space="preserve">Table  </w:t>
      </w:r>
      <w:bookmarkStart w:id="049a46fc-7145-4b5d-902b-321b902f61cc"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49a46fc-7145-4b5d-902b-321b902f61cc"/>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9"/>
    <w:bookmarkEnd w:id="30"/>
    <w:bookmarkStart w:id="3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31"/>
    <w:bookmarkStart w:id="3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3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f6706862-da42-49de-be18-ac6288e965d7"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6706862-da42-49de-be18-ac6288e965d7"/>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8">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9">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0">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1">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2">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3">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4">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5">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6">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7">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8">
              <w:r>
                <w:rPr>
                  <w:rFonts w:ascii="Arial" w:hAnsi="Arial" w:eastAsia="Arial" w:cs="Arial"/>
                  <w:i w:val="false"/>
                  <w:b w:val="false"/>
                  <w:u w:val="none"/>
                  <w:strike w:val="false"/>
                  <w:sz w:val="16"/>
                  <w:szCs w:val="16"/>
                  <w:color w:val="000000"/>
                </w:rPr>
                <w:t xml:space="preserve">Link</w:t>
              </w:r>
            </w:hyperlink>
          </w:p>
        </w:tc>
      </w:tr>
    </w:tbl>
    <w:bookmarkEnd w:id="32"/>
    <w:bookmarkStart w:id="3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2df5b348-58c6-4e06-a180-ef25578a044c"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df5b348-58c6-4e06-a180-ef25578a044c"/>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33"/>
    <w:bookmarkEnd w:id="34"/>
    <w:bookmarkStart w:id="37"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5" w:name="fish-health-and-genetics"/>
    <w:p>
      <w:pPr>
        <w:pStyle w:val="Heading3"/>
      </w:pPr>
      <w:r>
        <w:t xml:space="preserve">A. Hatchery Fitness and Genetics</w:t>
      </w:r>
    </w:p>
    <w:p xmlns:w14="http://schemas.microsoft.com/office/word/2010/wordml">
      <w:pPr>
        <w:pStyle w:val="TableCaption"/>
        <w:jc w:val="center"/>
        <w:keepNext/>
      </w:pPr>
      <w:r>
        <w:rPr>
          <w:rFonts/>
          <w:b w:val="true"/>
          <w:strike w:val="false"/>
        </w:rPr>
        <w:t xml:space="preserve">Table  </w:t>
      </w:r>
      <w:bookmarkStart w:id="aaa701d0-8e4c-4675-b2c3-ab630e6233d3"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aa701d0-8e4c-4675-b2c3-ab630e6233d3"/>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5"/>
    <w:bookmarkStart w:id="36"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743ddbe1-46a6-4471-b219-d416e86fd541"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3ddbe1-46a6-4471-b219-d416e86fd541"/>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6"/>
    <w:bookmarkEnd w:id="37"/>
    <w:bookmarkStart w:id="44"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d0e9cb51-a3a3-4d6b-9491-7f311756ea10"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0e9cb51-a3a3-4d6b-9491-7f311756ea10"/>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8"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8"/>
    <w:bookmarkStart w:id="39"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9"/>
    <w:bookmarkStart w:id="40"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40"/>
    <w:bookmarkStart w:id="41"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41"/>
    <w:bookmarkStart w:id="42"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42"/>
    <w:bookmarkStart w:id="43"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245641cf-0abf-48fe-b26d-0b961d6d41dd" w:name="DFO_PSSI_2422"/>
      <w:r>
        <w:t xml:space="preserve"/>
      </w:r>
      <w:bookmarkEnd w:id="245641cf-0abf-48fe-b26d-0b961d6d41dd"/>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ecde0408-9086-454c-a618-6e72464704ca" w:name="DFO_PSSI_2432"/>
      <w:r>
        <w:t xml:space="preserve"/>
      </w:r>
      <w:bookmarkEnd w:id="ecde0408-9086-454c-a618-6e72464704ca"/>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6ea23c01-163f-428c-8572-0cf101b8e71f" w:name="DFO_PSSI_2410"/>
      <w:r>
        <w:t xml:space="preserve"/>
      </w:r>
      <w:bookmarkEnd w:id="6ea23c01-163f-428c-8572-0cf101b8e71f"/>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37705e1d-941d-4837-824e-f0be3a0b3d6f" w:name="DFO_PSSI_3682"/>
      <w:r>
        <w:t xml:space="preserve"/>
      </w:r>
      <w:bookmarkEnd w:id="37705e1d-941d-4837-824e-f0be3a0b3d6f"/>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f1fc0d0b-ad0f-499c-a60e-f79649c2bb35" w:name="DFO_PSSI_2439"/>
      <w:r>
        <w:t xml:space="preserve"/>
      </w:r>
      <w:bookmarkEnd w:id="f1fc0d0b-ad0f-499c-a60e-f79649c2bb35"/>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e26f37cf-00fd-41e4-bcdd-a465ca9d429e" w:name="DFO_PSSI_2394"/>
      <w:r>
        <w:t xml:space="preserve"/>
      </w:r>
      <w:bookmarkEnd w:id="e26f37cf-00fd-41e4-bcdd-a465ca9d429e"/>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06d6dee0-5c21-47cd-a1aa-ee13a60925a7" w:name="DFO_PSSI_2402"/>
      <w:r>
        <w:t xml:space="preserve"/>
      </w:r>
      <w:bookmarkEnd w:id="06d6dee0-5c21-47cd-a1aa-ee13a60925a7"/>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1588441e-4eaf-4e6f-a389-f7c931347d6f" w:name="DFO_PSSI_2400"/>
      <w:r>
        <w:t xml:space="preserve"/>
      </w:r>
      <w:bookmarkEnd w:id="1588441e-4eaf-4e6f-a389-f7c931347d6f"/>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52de2aaf-1a3e-41f0-85dd-c9343b7ff6d3" w:name="DFO_PSSI_2401"/>
      <w:r>
        <w:t xml:space="preserve"/>
      </w:r>
      <w:bookmarkEnd w:id="52de2aaf-1a3e-41f0-85dd-c9343b7ff6d3"/>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a402d2c2-fb52-4d32-9ede-b0ab06e57ad9" w:name="DFO_PSSI_2408"/>
      <w:r>
        <w:t xml:space="preserve"/>
      </w:r>
      <w:bookmarkEnd w:id="a402d2c2-fb52-4d32-9ede-b0ab06e57ad9"/>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6d0ac9dc-c841-4910-9ccd-39d9eb7e0618" w:name="DFO_PSSI_2417"/>
      <w:r>
        <w:t xml:space="preserve"/>
      </w:r>
      <w:bookmarkEnd w:id="6d0ac9dc-c841-4910-9ccd-39d9eb7e0618"/>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55221564-8f38-44b0-a2fc-77f98d1ecb8f" w:name="DFO_PSSI_2418"/>
      <w:r>
        <w:t xml:space="preserve"/>
      </w:r>
      <w:bookmarkEnd w:id="55221564-8f38-44b0-a2fc-77f98d1ecb8f"/>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92bb109a-489c-48b6-acf4-f406bfd3000e" w:name="DFO_PSSI_2421"/>
      <w:r>
        <w:t xml:space="preserve"/>
      </w:r>
      <w:bookmarkEnd w:id="92bb109a-489c-48b6-acf4-f406bfd3000e"/>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b5482602-8ade-4ca1-bc9c-8fe66b5dcac9" w:name="DFO_PSSI_2448"/>
      <w:r>
        <w:t xml:space="preserve"/>
      </w:r>
      <w:bookmarkEnd w:id="b5482602-8ade-4ca1-bc9c-8fe66b5dcac9"/>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335a70bd-d2ea-4e23-bf8f-e50c0a1ecd10" w:name="DFO_PSSI_2436"/>
      <w:r>
        <w:t xml:space="preserve"/>
      </w:r>
      <w:bookmarkEnd w:id="335a70bd-d2ea-4e23-bf8f-e50c0a1ecd10"/>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84b6d320-7501-406a-9b41-c64978ee14c1" w:name="DFO_PSSI_2442"/>
      <w:r>
        <w:t xml:space="preserve"/>
      </w:r>
      <w:bookmarkEnd w:id="84b6d320-7501-406a-9b41-c64978ee14c1"/>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d85ff1fa-0309-4875-b1a4-fee760f6a0a3" w:name="DFO_PSSI_2405"/>
      <w:r>
        <w:t xml:space="preserve"/>
      </w:r>
      <w:bookmarkEnd w:id="d85ff1fa-0309-4875-b1a4-fee760f6a0a3"/>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f377a6da-40f0-4d42-9c0b-fcf54fa8b525" w:name="DFO_PSSI_2424"/>
      <w:r>
        <w:t xml:space="preserve"/>
      </w:r>
      <w:bookmarkEnd w:id="f377a6da-40f0-4d42-9c0b-fcf54fa8b525"/>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a649cce4-a151-4a6f-9079-23a1e0e57599" w:name="DFO_PSSI_2425"/>
      <w:r>
        <w:t xml:space="preserve"/>
      </w:r>
      <w:bookmarkEnd w:id="a649cce4-a151-4a6f-9079-23a1e0e57599"/>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8ffa62fb-9e2a-468c-b141-288d955dbc21" w:name="DFO_PSSI_2443"/>
      <w:r>
        <w:t xml:space="preserve"/>
      </w:r>
      <w:bookmarkEnd w:id="8ffa62fb-9e2a-468c-b141-288d955dbc21"/>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09563b6b-9608-41f2-a7a8-a2b77ef7b4fb" w:name="DFO_PSSI_2504"/>
      <w:r>
        <w:t xml:space="preserve"/>
      </w:r>
      <w:bookmarkEnd w:id="09563b6b-9608-41f2-a7a8-a2b77ef7b4fb"/>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074d983b-1659-45a2-bed8-9f60aec62861" w:name="DFO_PSSI_2404"/>
      <w:r>
        <w:t xml:space="preserve"/>
      </w:r>
      <w:bookmarkEnd w:id="074d983b-1659-45a2-bed8-9f60aec62861"/>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3f60ca26-5185-4d1d-9c32-ae039a977faf" w:name="DFO_PSSI_2406"/>
      <w:r>
        <w:t xml:space="preserve"/>
      </w:r>
      <w:bookmarkEnd w:id="3f60ca26-5185-4d1d-9c32-ae039a977faf"/>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3400cbb2-f939-45b1-ac24-c533f6fa69f0" w:name="DFO_PSSI_2409"/>
      <w:r>
        <w:t xml:space="preserve"/>
      </w:r>
      <w:bookmarkEnd w:id="3400cbb2-f939-45b1-ac24-c533f6fa69f0"/>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b3bd84da-96d7-441c-9585-7ff0bfc597e4" w:name="DFO_PSSI_2412"/>
      <w:r>
        <w:t xml:space="preserve"/>
      </w:r>
      <w:bookmarkEnd w:id="b3bd84da-96d7-441c-9585-7ff0bfc597e4"/>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9fc6b7d1-ca75-4fe8-bf73-9d4322cda7cb" w:name="DFO_PSSI_2413"/>
      <w:r>
        <w:t xml:space="preserve"/>
      </w:r>
      <w:bookmarkEnd w:id="9fc6b7d1-ca75-4fe8-bf73-9d4322cda7cb"/>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9969dec0-42c0-42d8-a590-8841e41fca9c" w:name="DFO_PSSI_2416"/>
      <w:r>
        <w:t xml:space="preserve"/>
      </w:r>
      <w:bookmarkEnd w:id="9969dec0-42c0-42d8-a590-8841e41fca9c"/>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c8e9eca5-1765-4a03-b5b2-f84e70c2e68e" w:name="DFO_PSSI_2427"/>
      <w:r>
        <w:t xml:space="preserve"/>
      </w:r>
      <w:bookmarkEnd w:id="c8e9eca5-1765-4a03-b5b2-f84e70c2e68e"/>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1ec746c7-7988-4001-9b3e-f52c4f985184" w:name="DFO_PSSI_2433"/>
      <w:r>
        <w:t xml:space="preserve"/>
      </w:r>
      <w:bookmarkEnd w:id="1ec746c7-7988-4001-9b3e-f52c4f985184"/>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88c3da8f-840c-4815-ab49-22ab49e7f085" w:name="DFO_PSSI_2513"/>
      <w:r>
        <w:t xml:space="preserve"/>
      </w:r>
      <w:bookmarkEnd w:id="88c3da8f-840c-4815-ab49-22ab49e7f085"/>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47dbe151-84c5-48df-b70e-b063831f724f" w:name="DFO_PSSI_2426"/>
      <w:r>
        <w:t xml:space="preserve"/>
      </w:r>
      <w:bookmarkEnd w:id="47dbe151-84c5-48df-b70e-b063831f724f"/>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e3d515e7-155c-48b4-9d27-7b1efe6f2ccc" w:name="DFO_PSSI_2430"/>
      <w:r>
        <w:t xml:space="preserve"/>
      </w:r>
      <w:bookmarkEnd w:id="e3d515e7-155c-48b4-9d27-7b1efe6f2ccc"/>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857b0fdf-5153-4cef-9b65-64495c530509"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857b0fdf-5153-4cef-9b65-64495c530509"/>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c953fdc3-cbfb-4d54-a3ac-2aa568baf3b4"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c953fdc3-cbfb-4d54-a3ac-2aa568baf3b4"/>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9ed933c2-51e8-42e4-8e5b-15d1166c0ea6"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ed933c2-51e8-42e4-8e5b-15d1166c0ea6"/>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1b8c73df-0a6f-4c1b-9983-1c35ffb07646"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1b8c73df-0a6f-4c1b-9983-1c35ffb07646"/>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357bd3f6-4cdc-4d2e-93c2-99e4bbde5d3a"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57bd3f6-4cdc-4d2e-93c2-99e4bbde5d3a"/>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95dd20c0-524d-4119-8416-c24dfac257b9"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5dd20c0-524d-4119-8416-c24dfac257b9"/>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3ffe2c57-b229-47f3-ad82-043fa33efcd0"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ffe2c57-b229-47f3-ad82-043fa33efcd0"/>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32" TargetMode="External"/>
<Relationship Id="rId626" Type="http://schemas.openxmlformats.org/officeDocument/2006/relationships/hyperlink" Target="#BCSRIF_2022_337" TargetMode="External"/>
<Relationship Id="rId627" Type="http://schemas.openxmlformats.org/officeDocument/2006/relationships/hyperlink" Target="#BCSRIF_2022_442" TargetMode="External"/>
<Relationship Id="rId628" Type="http://schemas.openxmlformats.org/officeDocument/2006/relationships/hyperlink" Target="#DFO_PSSI_2397" TargetMode="External"/>
<Relationship Id="rId629" Type="http://schemas.openxmlformats.org/officeDocument/2006/relationships/hyperlink" Target="#DFO_PSSI_2398" TargetMode="External"/>
<Relationship Id="rId630" Type="http://schemas.openxmlformats.org/officeDocument/2006/relationships/hyperlink" Target="#DFO_PSSI_2407" TargetMode="External"/>
<Relationship Id="rId631" Type="http://schemas.openxmlformats.org/officeDocument/2006/relationships/hyperlink" Target="#DFO_PSSI_2422" TargetMode="External"/>
<Relationship Id="rId632" Type="http://schemas.openxmlformats.org/officeDocument/2006/relationships/hyperlink" Target="#DFO_PSSI_2432" TargetMode="External"/>
<Relationship Id="rId633" Type="http://schemas.openxmlformats.org/officeDocument/2006/relationships/hyperlink" Target="#DFO_PSSI_2447" TargetMode="External"/>
<Relationship Id="rId634" Type="http://schemas.openxmlformats.org/officeDocument/2006/relationships/hyperlink" Target="#BCSRIF_2019_040" TargetMode="External"/>
<Relationship Id="rId635" Type="http://schemas.openxmlformats.org/officeDocument/2006/relationships/hyperlink" Target="#BCSRIF_2022_456" TargetMode="External"/>
<Relationship Id="rId636" Type="http://schemas.openxmlformats.org/officeDocument/2006/relationships/hyperlink" Target="#BCSRIF_2022_329" TargetMode="External"/>
<Relationship Id="rId637" Type="http://schemas.openxmlformats.org/officeDocument/2006/relationships/hyperlink" Target="#BCSRIF_2022_345" TargetMode="External"/>
<Relationship Id="rId638" Type="http://schemas.openxmlformats.org/officeDocument/2006/relationships/hyperlink" Target="#BCSRIF_2022_346" TargetMode="External"/>
<Relationship Id="rId639" Type="http://schemas.openxmlformats.org/officeDocument/2006/relationships/hyperlink" Target="#BCSRIF_2022_351" TargetMode="External"/>
<Relationship Id="rId640" Type="http://schemas.openxmlformats.org/officeDocument/2006/relationships/hyperlink" Target="#BCSRIF_2022_451" TargetMode="External"/>
<Relationship Id="rId641" Type="http://schemas.openxmlformats.org/officeDocument/2006/relationships/hyperlink" Target="#DFO_PSSI_2403" TargetMode="External"/>
<Relationship Id="rId642" Type="http://schemas.openxmlformats.org/officeDocument/2006/relationships/hyperlink" Target="#DFO_PSSI_2426" TargetMode="External"/>
<Relationship Id="rId643" Type="http://schemas.openxmlformats.org/officeDocument/2006/relationships/hyperlink" Target="#DFO_PSSI_2430" TargetMode="External"/>
<Relationship Id="rId644" Type="http://schemas.openxmlformats.org/officeDocument/2006/relationships/hyperlink" Target="#DFO_PSSI_2442" TargetMode="External"/>
<Relationship Id="rId645" Type="http://schemas.openxmlformats.org/officeDocument/2006/relationships/hyperlink" Target="#DFO_PSSI_2444" TargetMode="External"/>
<Relationship Id="rId646" Type="http://schemas.openxmlformats.org/officeDocument/2006/relationships/hyperlink" Target="#BCSRIF_2022_341" TargetMode="External"/>
<Relationship Id="rId647" Type="http://schemas.openxmlformats.org/officeDocument/2006/relationships/hyperlink" Target="#BCSRIF_2022_358" TargetMode="External"/>
<Relationship Id="rId648" Type="http://schemas.openxmlformats.org/officeDocument/2006/relationships/hyperlink" Target="#BCSRIF_2022_379" TargetMode="External"/>
<Relationship Id="rId649" Type="http://schemas.openxmlformats.org/officeDocument/2006/relationships/hyperlink" Target="#BCSRIF_2022_397" TargetMode="External"/>
<Relationship Id="rId650" Type="http://schemas.openxmlformats.org/officeDocument/2006/relationships/hyperlink" Target="#BCSRIF_2022_404" TargetMode="External"/>
<Relationship Id="rId651" Type="http://schemas.openxmlformats.org/officeDocument/2006/relationships/hyperlink" Target="#BCSRIF_2022_425" TargetMode="External"/>
<Relationship Id="rId652" Type="http://schemas.openxmlformats.org/officeDocument/2006/relationships/hyperlink" Target="#BCSRIF_2022_430" TargetMode="External"/>
<Relationship Id="rId653" Type="http://schemas.openxmlformats.org/officeDocument/2006/relationships/hyperlink" Target="#BCSRIF_2022_436" TargetMode="External"/>
<Relationship Id="rId654" Type="http://schemas.openxmlformats.org/officeDocument/2006/relationships/hyperlink" Target="#BCSRIF_2022_444" TargetMode="External"/>
<Relationship Id="rId655" Type="http://schemas.openxmlformats.org/officeDocument/2006/relationships/hyperlink" Target="#DFO_PSSI_2404" TargetMode="External"/>
<Relationship Id="rId656" Type="http://schemas.openxmlformats.org/officeDocument/2006/relationships/hyperlink" Target="#DFO_PSSI_2406" TargetMode="External"/>
<Relationship Id="rId657" Type="http://schemas.openxmlformats.org/officeDocument/2006/relationships/hyperlink" Target="#DFO_PSSI_2409" TargetMode="External"/>
<Relationship Id="rId658" Type="http://schemas.openxmlformats.org/officeDocument/2006/relationships/hyperlink" Target="#DFO_PSSI_2412" TargetMode="External"/>
<Relationship Id="rId659" Type="http://schemas.openxmlformats.org/officeDocument/2006/relationships/hyperlink" Target="#DFO_PSSI_2413" TargetMode="External"/>
<Relationship Id="rId660" Type="http://schemas.openxmlformats.org/officeDocument/2006/relationships/hyperlink" Target="#DFO_PSSI_2416" TargetMode="External"/>
<Relationship Id="rId661" Type="http://schemas.openxmlformats.org/officeDocument/2006/relationships/hyperlink" Target="#DFO_PSSI_2427" TargetMode="External"/>
<Relationship Id="rId662" Type="http://schemas.openxmlformats.org/officeDocument/2006/relationships/hyperlink" Target="#DFO_PSSI_2433" TargetMode="External"/>
<Relationship Id="rId663" Type="http://schemas.openxmlformats.org/officeDocument/2006/relationships/hyperlink" Target="#DFO_PSSI_2513" TargetMode="External"/>
<Relationship Id="rId664" Type="http://schemas.openxmlformats.org/officeDocument/2006/relationships/hyperlink" Target="#BCSRIF_2022_334" TargetMode="External"/>
<Relationship Id="rId665" Type="http://schemas.openxmlformats.org/officeDocument/2006/relationships/hyperlink" Target="#BCSRIF_2022_361" TargetMode="External"/>
<Relationship Id="rId666" Type="http://schemas.openxmlformats.org/officeDocument/2006/relationships/hyperlink" Target="#BCSRIF_2022_368" TargetMode="External"/>
<Relationship Id="rId667" Type="http://schemas.openxmlformats.org/officeDocument/2006/relationships/hyperlink" Target="#BCSRIF_2022_389" TargetMode="External"/>
<Relationship Id="rId668" Type="http://schemas.openxmlformats.org/officeDocument/2006/relationships/hyperlink" Target="#BCSRIF_2022_426" TargetMode="External"/>
<Relationship Id="rId669" Type="http://schemas.openxmlformats.org/officeDocument/2006/relationships/hyperlink" Target="#BCSRIF_2022_435" TargetMode="External"/>
<Relationship Id="rId670" Type="http://schemas.openxmlformats.org/officeDocument/2006/relationships/hyperlink" Target="#BCSRIF_2022_449" TargetMode="External"/>
<Relationship Id="rId671" Type="http://schemas.openxmlformats.org/officeDocument/2006/relationships/hyperlink" Target="#DFO_PSSI_2414" TargetMode="External"/>
<Relationship Id="rId672" Type="http://schemas.openxmlformats.org/officeDocument/2006/relationships/hyperlink" Target="#DFO_PSSI_2424" TargetMode="External"/>
<Relationship Id="rId673" Type="http://schemas.openxmlformats.org/officeDocument/2006/relationships/hyperlink" Target="#DFO_PSSI_2425" TargetMode="External"/>
<Relationship Id="rId674" Type="http://schemas.openxmlformats.org/officeDocument/2006/relationships/hyperlink" Target="#DFO_PSSI_2443" TargetMode="External"/>
<Relationship Id="rId675" Type="http://schemas.openxmlformats.org/officeDocument/2006/relationships/hyperlink" Target="#DFO_PSSI_2493" TargetMode="External"/>
<Relationship Id="rId676" Type="http://schemas.openxmlformats.org/officeDocument/2006/relationships/hyperlink" Target="#DFO_PSSI_2504"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86" Type="http://schemas.openxmlformats.org/officeDocument/2006/relationships/hyperlink" Target="https://egisp.dfo-mpo.gc.ca/apps/SalmonSpace-EspaceSaumon/" TargetMode="External"/>
<Relationship Id="rId688" Type="http://schemas.openxmlformats.org/officeDocument/2006/relationships/hyperlink" Target="http://ci-wpbcios9112492-eos-2/" TargetMode="External"/>
<Relationship Id="rId689" Type="http://schemas.openxmlformats.org/officeDocument/2006/relationships/hyperlink" Target="https://dfo-pacific-science.github.io/qualark-shiny-app/" TargetMode="External"/>
<Relationship Id="rId690" Type="http://schemas.openxmlformats.org/officeDocument/2006/relationships/hyperlink" Target="https://dfo-pacific-science.github.io/dfo-salmon-ontology/" TargetMode="External"/>
<Relationship Id="rId691" Type="http://schemas.openxmlformats.org/officeDocument/2006/relationships/hyperlink" Target="http://ci-bc-eos-1.ent.dfo-mpo.ca:3838/genetic-results-database/" TargetMode="External"/>
<Relationship Id="rId692" Type="http://schemas.openxmlformats.org/officeDocument/2006/relationships/hyperlink" Target="https://github.com/dfo-pacific-science/salmon-outlook-report" TargetMode="External"/>
<Relationship Id="rId693" Type="http://schemas.openxmlformats.org/officeDocument/2006/relationships/hyperlink" Target="https://dfo-pacific-science.github.io/data-stewardship-unit/" TargetMode="External"/>
<Relationship Id="rId694" Type="http://schemas.openxmlformats.org/officeDocument/2006/relationships/hyperlink" Target="https://dfo-pac-sci-dev.shinyapps.io/smn-escapement-toolkit/" TargetMode="External"/>
<Relationship Id="rId695" Type="http://schemas.openxmlformats.org/officeDocument/2006/relationships/hyperlink" Target="https://dfo-pacific-science.github.io/metasalmon/" TargetMode="External"/>
<Relationship Id="rId696" Type="http://schemas.openxmlformats.org/officeDocument/2006/relationships/hyperlink" Target="https://github.com/dfo-pacific-science/smn-data-pkg/blob/main/SPECIFICATION.md" TargetMode="External"/>
<Relationship Id="rId697" Type="http://schemas.openxmlformats.org/officeDocument/2006/relationships/hyperlink" Target="https://chatgpt.com/g/g-69375eab4f608191863e8c23313a6f9f-salmon-data-standardizer" TargetMode="External"/>
<Relationship Id="rId698"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99" Type="http://schemas.openxmlformats.org/officeDocument/2006/relationships/hyperlink" Target="#BCSRIF_2022_360" TargetMode="External"/>
<Relationship Id="rId700" Type="http://schemas.openxmlformats.org/officeDocument/2006/relationships/hyperlink" Target="#BCSRIF_2022_415" TargetMode="External"/>
<Relationship Id="rId701" Type="http://schemas.openxmlformats.org/officeDocument/2006/relationships/hyperlink" Target="#BCSRIF_2022_439" TargetMode="External"/>
<Relationship Id="rId702" Type="http://schemas.openxmlformats.org/officeDocument/2006/relationships/hyperlink" Target="#DFO_PSSI_2410" TargetMode="External"/>
<Relationship Id="rId703" Type="http://schemas.openxmlformats.org/officeDocument/2006/relationships/hyperlink" Target="#DFO_PSSI_2449" TargetMode="External"/>
<Relationship Id="rId704" Type="http://schemas.openxmlformats.org/officeDocument/2006/relationships/hyperlink" Target="#DFO_PSSI_3682" TargetMode="External"/>
<Relationship Id="rId705" Type="http://schemas.openxmlformats.org/officeDocument/2006/relationships/hyperlink" Target="#DFO_PSSI_2434" TargetMode="External"/>
<Relationship Id="rId706" Type="http://schemas.openxmlformats.org/officeDocument/2006/relationships/hyperlink" Target="#DFO_PSSI_2435" TargetMode="External"/>
<Relationship Id="rId707" Type="http://schemas.openxmlformats.org/officeDocument/2006/relationships/hyperlink" Target="#DFO_PSSI_2436" TargetMode="External"/>
<Relationship Id="rId708" Type="http://schemas.openxmlformats.org/officeDocument/2006/relationships/hyperlink" Target="#DFO_PSSI_2451" TargetMode="External"/>
<Relationship Id="rId709" Type="http://schemas.openxmlformats.org/officeDocument/2006/relationships/hyperlink" Target="#DFO_PSSI_2452" TargetMode="External"/>
<Relationship Id="rId710" Type="http://schemas.openxmlformats.org/officeDocument/2006/relationships/hyperlink" Target="#DFO_PSSI_2453" TargetMode="External"/>
<Relationship Id="rId711" Type="http://schemas.openxmlformats.org/officeDocument/2006/relationships/hyperlink" Target="#DFO_PSSI_3103" TargetMode="External"/>
<Relationship Id="rId712" Type="http://schemas.openxmlformats.org/officeDocument/2006/relationships/hyperlink" Target="#BCSRIF_2022_326" TargetMode="External"/>
<Relationship Id="rId713" Type="http://schemas.openxmlformats.org/officeDocument/2006/relationships/hyperlink" Target="#BCSRIF_2022_387" TargetMode="External"/>
<Relationship Id="rId714" Type="http://schemas.openxmlformats.org/officeDocument/2006/relationships/hyperlink" Target="#DFO_PSSI_2400" TargetMode="External"/>
<Relationship Id="rId715" Type="http://schemas.openxmlformats.org/officeDocument/2006/relationships/hyperlink" Target="#DFO_PSSI_2401" TargetMode="External"/>
<Relationship Id="rId716" Type="http://schemas.openxmlformats.org/officeDocument/2006/relationships/hyperlink" Target="#DFO_PSSI_2408" TargetMode="External"/>
<Relationship Id="rId717" Type="http://schemas.openxmlformats.org/officeDocument/2006/relationships/hyperlink" Target="#DFO_PSSI_2417" TargetMode="External"/>
<Relationship Id="rId718" Type="http://schemas.openxmlformats.org/officeDocument/2006/relationships/hyperlink" Target="#DFO_PSSI_2418" TargetMode="External"/>
<Relationship Id="rId719" Type="http://schemas.openxmlformats.org/officeDocument/2006/relationships/hyperlink" Target="#DFO_PSSI_2421" TargetMode="External"/>
<Relationship Id="rId720" Type="http://schemas.openxmlformats.org/officeDocument/2006/relationships/hyperlink" Target="#DFO_PSSI_2448" TargetMode="External"/>
<Relationship Id="rId721" Type="http://schemas.openxmlformats.org/officeDocument/2006/relationships/hyperlink" Target="#DFO_PSSI_2494" TargetMode="External"/>
<Relationship Id="rId722" Type="http://schemas.openxmlformats.org/officeDocument/2006/relationships/hyperlink" Target="#BCSRIF_2022_347" TargetMode="External"/>
<Relationship Id="rId723" Type="http://schemas.openxmlformats.org/officeDocument/2006/relationships/hyperlink" Target="#BCSRIF_2022_357" TargetMode="External"/>
<Relationship Id="rId724" Type="http://schemas.openxmlformats.org/officeDocument/2006/relationships/hyperlink" Target="#BCSRIF_2022_371" TargetMode="External"/>
<Relationship Id="rId725" Type="http://schemas.openxmlformats.org/officeDocument/2006/relationships/hyperlink" Target="#BCSRIF_2022_453" TargetMode="External"/>
<Relationship Id="rId726" Type="http://schemas.openxmlformats.org/officeDocument/2006/relationships/hyperlink" Target="#BCSRIF_2022_454" TargetMode="External"/>
<Relationship Id="rId727" Type="http://schemas.openxmlformats.org/officeDocument/2006/relationships/hyperlink" Target="#DFO_PSSI_2394" TargetMode="External"/>
<Relationship Id="rId728" Type="http://schemas.openxmlformats.org/officeDocument/2006/relationships/hyperlink" Target="#DFO_PSSI_2402" TargetMode="External"/>
<Relationship Id="rId729" Type="http://schemas.openxmlformats.org/officeDocument/2006/relationships/hyperlink" Target="#DFO_PSSI_PSSI" TargetMode="External"/>
<Relationship Id="rId730" Type="http://schemas.openxmlformats.org/officeDocument/2006/relationships/image" Target="media/4e04d6c6b4cbe80e08897b5ce14abe3718060a6c.png"/>
<Relationship Id="rId731" Type="http://schemas.openxmlformats.org/officeDocument/2006/relationships/image" Target="media/bd08123bd85c0ce2d2d5f749ffa323a08894dade.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7T17:57:12Z</dcterms:created>
  <dcterms:modified xsi:type="dcterms:W3CDTF">2026-02-17T09:57: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